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0 Dorncliff Lan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88@duc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2532442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